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7DB6E" w14:textId="77777777" w:rsidR="009F216F" w:rsidRDefault="009F216F">
      <w:r>
        <w:t xml:space="preserve">Arkivious Fischer </w:t>
      </w:r>
    </w:p>
    <w:p w14:paraId="7F623C00" w14:textId="77777777" w:rsidR="009F216F" w:rsidRDefault="009F216F">
      <w:bookmarkStart w:id="0" w:name="_GoBack"/>
      <w:bookmarkEnd w:id="0"/>
      <w:r>
        <w:t>CSCI 1132</w:t>
      </w:r>
    </w:p>
    <w:p w14:paraId="76A4BDF7" w14:textId="77777777" w:rsidR="009F216F" w:rsidRDefault="009F216F">
      <w:r>
        <w:t>10 December 2018</w:t>
      </w:r>
    </w:p>
    <w:p w14:paraId="29189ED9" w14:textId="77777777" w:rsidR="009F216F" w:rsidRDefault="009F216F"/>
    <w:p w14:paraId="3092B6E3" w14:textId="77777777" w:rsidR="009F216F" w:rsidRDefault="009F216F" w:rsidP="009F216F">
      <w:pPr>
        <w:pStyle w:val="ListParagraph"/>
        <w:numPr>
          <w:ilvl w:val="0"/>
          <w:numId w:val="1"/>
        </w:numPr>
      </w:pPr>
      <w:r>
        <w:t>SQL code to display all fields in one of your tables.</w:t>
      </w:r>
    </w:p>
    <w:p w14:paraId="077EE3F5" w14:textId="77777777" w:rsidR="009F216F" w:rsidRDefault="009F216F" w:rsidP="009F216F">
      <w:pPr>
        <w:pStyle w:val="ListParagraph"/>
        <w:numPr>
          <w:ilvl w:val="0"/>
          <w:numId w:val="1"/>
        </w:numPr>
      </w:pPr>
    </w:p>
    <w:p w14:paraId="29FBD80A" w14:textId="77777777" w:rsidR="009F216F" w:rsidRDefault="009F216F" w:rsidP="009F216F">
      <w:pPr>
        <w:pStyle w:val="ListParagraph"/>
      </w:pPr>
      <w:r>
        <w:t>SELECT HOSPITAL_STAY.*</w:t>
      </w:r>
    </w:p>
    <w:p w14:paraId="3D9BCDA7" w14:textId="77777777" w:rsidR="009F216F" w:rsidRDefault="009F216F" w:rsidP="009F216F">
      <w:pPr>
        <w:pStyle w:val="ListParagraph"/>
      </w:pPr>
      <w:r>
        <w:t>FROM HOSPITAL_STAY;</w:t>
      </w:r>
    </w:p>
    <w:p w14:paraId="1D2D473A" w14:textId="77777777" w:rsidR="009F216F" w:rsidRDefault="009F216F" w:rsidP="009F216F">
      <w:pPr>
        <w:pStyle w:val="ListParagraph"/>
      </w:pPr>
    </w:p>
    <w:p w14:paraId="6D124174" w14:textId="77777777" w:rsidR="009F216F" w:rsidRDefault="009F216F" w:rsidP="009F216F">
      <w:pPr>
        <w:pStyle w:val="ListParagraph"/>
        <w:numPr>
          <w:ilvl w:val="0"/>
          <w:numId w:val="1"/>
        </w:numPr>
      </w:pPr>
      <w:r>
        <w:t>SQL code to display a few fields and use a sort on one of the fields.</w:t>
      </w:r>
    </w:p>
    <w:p w14:paraId="7065E09F" w14:textId="77777777" w:rsidR="009F216F" w:rsidRDefault="009F216F" w:rsidP="009F216F">
      <w:pPr>
        <w:pStyle w:val="ListParagraph"/>
        <w:numPr>
          <w:ilvl w:val="0"/>
          <w:numId w:val="1"/>
        </w:numPr>
      </w:pPr>
    </w:p>
    <w:p w14:paraId="0F6719BE" w14:textId="77777777" w:rsidR="009F216F" w:rsidRDefault="009F216F" w:rsidP="009F216F">
      <w:pPr>
        <w:pStyle w:val="ListParagraph"/>
      </w:pPr>
      <w:r>
        <w:t>SELECT  PersonID, RoomNumber, DepartmentName</w:t>
      </w:r>
    </w:p>
    <w:p w14:paraId="015349BF" w14:textId="77777777" w:rsidR="009F216F" w:rsidRDefault="009F216F" w:rsidP="009F216F">
      <w:pPr>
        <w:pStyle w:val="ListParagraph"/>
      </w:pPr>
      <w:r>
        <w:t>FROM HOSPITAL_STAY</w:t>
      </w:r>
    </w:p>
    <w:p w14:paraId="7340CEF1" w14:textId="77777777" w:rsidR="009F216F" w:rsidRDefault="009F216F" w:rsidP="009F216F">
      <w:pPr>
        <w:pStyle w:val="ListParagraph"/>
      </w:pPr>
      <w:r>
        <w:t>ORDER BY RoomNumber ASC;</w:t>
      </w:r>
    </w:p>
    <w:p w14:paraId="184FFA5A" w14:textId="77777777" w:rsidR="009F216F" w:rsidRDefault="009F216F" w:rsidP="009F216F">
      <w:pPr>
        <w:pStyle w:val="ListParagraph"/>
      </w:pPr>
    </w:p>
    <w:p w14:paraId="4F440505" w14:textId="77777777" w:rsidR="009F216F" w:rsidRDefault="009F216F" w:rsidP="009F216F">
      <w:pPr>
        <w:pStyle w:val="ListParagraph"/>
        <w:numPr>
          <w:ilvl w:val="0"/>
          <w:numId w:val="1"/>
        </w:numPr>
      </w:pPr>
      <w:r>
        <w:t>SQL code using the COUNT function.</w:t>
      </w:r>
    </w:p>
    <w:p w14:paraId="7F815EBD" w14:textId="77777777" w:rsidR="009F216F" w:rsidRDefault="009F216F" w:rsidP="002150C7">
      <w:pPr>
        <w:pStyle w:val="ListParagraph"/>
      </w:pPr>
    </w:p>
    <w:p w14:paraId="211C7545" w14:textId="77777777" w:rsidR="009F216F" w:rsidRDefault="009F216F" w:rsidP="009F216F">
      <w:pPr>
        <w:pStyle w:val="ListParagraph"/>
      </w:pPr>
      <w:r>
        <w:t xml:space="preserve">SELECT Count(FirstName) AS Total </w:t>
      </w:r>
    </w:p>
    <w:p w14:paraId="5BCB8E3D" w14:textId="77777777" w:rsidR="009F216F" w:rsidRDefault="009F216F" w:rsidP="009F216F">
      <w:pPr>
        <w:pStyle w:val="ListParagraph"/>
      </w:pPr>
      <w:r>
        <w:t>FROM PATIENT_RECORD</w:t>
      </w:r>
    </w:p>
    <w:p w14:paraId="2B1CA084" w14:textId="77777777" w:rsidR="009F216F" w:rsidRDefault="009F216F" w:rsidP="009F216F">
      <w:pPr>
        <w:pStyle w:val="ListParagraph"/>
      </w:pPr>
    </w:p>
    <w:p w14:paraId="0446A014" w14:textId="77777777" w:rsidR="009F216F" w:rsidRDefault="009F216F" w:rsidP="009F216F">
      <w:pPr>
        <w:pStyle w:val="ListParagraph"/>
        <w:numPr>
          <w:ilvl w:val="0"/>
          <w:numId w:val="1"/>
        </w:numPr>
      </w:pPr>
      <w:r>
        <w:t xml:space="preserve">SQL code (that could be used) to create (from scratch) one of your tables. </w:t>
      </w:r>
    </w:p>
    <w:p w14:paraId="2477D49E" w14:textId="77777777" w:rsidR="002150C7" w:rsidRDefault="002150C7" w:rsidP="002150C7">
      <w:pPr>
        <w:pStyle w:val="ListParagraph"/>
      </w:pPr>
    </w:p>
    <w:p w14:paraId="24247177" w14:textId="77777777" w:rsidR="002150C7" w:rsidRDefault="002150C7" w:rsidP="002150C7">
      <w:pPr>
        <w:pStyle w:val="ListParagraph"/>
      </w:pPr>
      <w:r>
        <w:t>CREATE TABLE PATIENT_RECORD(</w:t>
      </w:r>
    </w:p>
    <w:p w14:paraId="2521A152" w14:textId="77777777" w:rsidR="002150C7" w:rsidRDefault="002150C7" w:rsidP="002150C7">
      <w:pPr>
        <w:pStyle w:val="ListParagraph"/>
      </w:pPr>
      <w:r>
        <w:t>PersonID           INTEGER            PRIMARY KEY,</w:t>
      </w:r>
    </w:p>
    <w:p w14:paraId="16369E62" w14:textId="77777777" w:rsidR="002150C7" w:rsidRDefault="002150C7" w:rsidP="002150C7">
      <w:pPr>
        <w:pStyle w:val="ListParagraph"/>
      </w:pPr>
      <w:r>
        <w:t>FirstName         Char (25),</w:t>
      </w:r>
    </w:p>
    <w:p w14:paraId="4866D60A" w14:textId="77777777" w:rsidR="002150C7" w:rsidRDefault="002150C7" w:rsidP="002150C7">
      <w:pPr>
        <w:pStyle w:val="ListParagraph"/>
      </w:pPr>
      <w:r>
        <w:t xml:space="preserve">LastName          Char (25),  </w:t>
      </w:r>
    </w:p>
    <w:p w14:paraId="2C2E1F91" w14:textId="77777777" w:rsidR="002150C7" w:rsidRDefault="002150C7" w:rsidP="002150C7">
      <w:pPr>
        <w:pStyle w:val="ListParagraph"/>
      </w:pPr>
      <w:r>
        <w:t>SocialSecurity   INTEGER</w:t>
      </w:r>
    </w:p>
    <w:p w14:paraId="007DC0AA" w14:textId="77777777" w:rsidR="002150C7" w:rsidRDefault="002150C7" w:rsidP="002150C7">
      <w:pPr>
        <w:pStyle w:val="ListParagraph"/>
      </w:pPr>
      <w:r>
        <w:t>);</w:t>
      </w:r>
    </w:p>
    <w:p w14:paraId="7354FC11" w14:textId="77777777" w:rsidR="009F216F" w:rsidRDefault="009F216F" w:rsidP="009F216F">
      <w:pPr>
        <w:pStyle w:val="ListParagraph"/>
      </w:pPr>
    </w:p>
    <w:p w14:paraId="1E570EDE" w14:textId="77777777" w:rsidR="009F216F" w:rsidRDefault="009F216F" w:rsidP="009F216F">
      <w:pPr>
        <w:pStyle w:val="ListParagraph"/>
        <w:numPr>
          <w:ilvl w:val="0"/>
          <w:numId w:val="1"/>
        </w:numPr>
      </w:pPr>
      <w:r>
        <w:t>SQL code to insert a new record into one of your tables.</w:t>
      </w:r>
    </w:p>
    <w:p w14:paraId="0CE20EE0" w14:textId="77777777" w:rsidR="00AF4F20" w:rsidRDefault="00AF4F20" w:rsidP="00AF4F20">
      <w:pPr>
        <w:pStyle w:val="ListParagraph"/>
      </w:pPr>
    </w:p>
    <w:p w14:paraId="57617201" w14:textId="77777777" w:rsidR="00ED3332" w:rsidRDefault="00ED3332" w:rsidP="009F216F">
      <w:pPr>
        <w:pStyle w:val="ListParagraph"/>
      </w:pPr>
      <w:r w:rsidRPr="00ED3332">
        <w:t>INSERT INTO PATIENT_RECORD VALUE</w:t>
      </w:r>
      <w:r w:rsidR="002C4C35">
        <w:t>S</w:t>
      </w:r>
      <w:r w:rsidRPr="00ED3332">
        <w:t>(10, "Jimmy", "Hendricks", 152-958-2365);</w:t>
      </w:r>
    </w:p>
    <w:p w14:paraId="505F66E8" w14:textId="77777777" w:rsidR="00ED3332" w:rsidRDefault="00ED3332" w:rsidP="009F216F">
      <w:pPr>
        <w:pStyle w:val="ListParagraph"/>
      </w:pPr>
    </w:p>
    <w:p w14:paraId="76FBA440" w14:textId="77777777" w:rsidR="009F216F" w:rsidRDefault="009F216F" w:rsidP="009F216F">
      <w:pPr>
        <w:pStyle w:val="ListParagraph"/>
      </w:pPr>
      <w:r w:rsidRPr="00CF5B75">
        <w:rPr>
          <w:b/>
        </w:rPr>
        <w:t>Database Security Plan</w:t>
      </w:r>
      <w:r>
        <w:t xml:space="preserve"> – explain in detail 3 ways to secure your database management system from cyberattacks or breeches.</w:t>
      </w:r>
    </w:p>
    <w:p w14:paraId="2ED92084" w14:textId="77777777" w:rsidR="002C4C35" w:rsidRDefault="002C4C35" w:rsidP="009F216F">
      <w:pPr>
        <w:pStyle w:val="ListParagraph"/>
      </w:pPr>
    </w:p>
    <w:p w14:paraId="5AC125C5" w14:textId="77777777" w:rsidR="002C4C35" w:rsidRDefault="002C4C35" w:rsidP="009F216F">
      <w:pPr>
        <w:pStyle w:val="ListParagraph"/>
      </w:pPr>
      <w:r>
        <w:rPr>
          <w:b/>
        </w:rPr>
        <w:t>Three ways I can secure my database is by encrypting the database with a password, monitoring for any changes, and making sure the right individuals have rights and privileges to the database</w:t>
      </w:r>
      <w:r w:rsidRPr="002C4C35">
        <w:t>.</w:t>
      </w:r>
      <w:r>
        <w:t xml:space="preserve"> </w:t>
      </w:r>
    </w:p>
    <w:p w14:paraId="3ED2CAC9" w14:textId="77777777" w:rsidR="009F216F" w:rsidRDefault="009F216F" w:rsidP="009F216F">
      <w:r>
        <w:t xml:space="preserve">List </w:t>
      </w:r>
      <w:r w:rsidRPr="00CF5B75">
        <w:rPr>
          <w:b/>
        </w:rPr>
        <w:t>3 future improvements</w:t>
      </w:r>
      <w:r>
        <w:t xml:space="preserve"> (enhancements) for your system such as modifications to tables, forms, queries, and/or reports.</w:t>
      </w:r>
    </w:p>
    <w:p w14:paraId="37BA6127" w14:textId="77777777" w:rsidR="009F216F" w:rsidRDefault="00762434" w:rsidP="009F216F">
      <w:pPr>
        <w:pStyle w:val="ListParagraph"/>
      </w:pPr>
      <w:r w:rsidRPr="00762434">
        <w:lastRenderedPageBreak/>
        <w:t>To ensure consistency when updating and deleting names; Also, Information can be removed in forms and reports, but not in tables, so any other person who may have access to the file and make changes, would need to keep documentation. Furthermore, make sure that I am following normalization rules upon creating new information, and logging inquiries in a notepad in case of system issues.</w:t>
      </w:r>
    </w:p>
    <w:p w14:paraId="042DF0BC" w14:textId="77777777" w:rsidR="009F216F" w:rsidRDefault="009F216F" w:rsidP="009F216F">
      <w:pPr>
        <w:rPr>
          <w:b/>
        </w:rPr>
      </w:pPr>
      <w:r>
        <w:rPr>
          <w:b/>
        </w:rPr>
        <w:t>In one to three sentences explain what business process your database system automates.</w:t>
      </w:r>
    </w:p>
    <w:p w14:paraId="71790E6C" w14:textId="77777777" w:rsidR="00762434" w:rsidRPr="00762434" w:rsidRDefault="00762434" w:rsidP="009F216F">
      <w:r>
        <w:tab/>
      </w:r>
      <w:r w:rsidR="00481213" w:rsidRPr="00481213">
        <w:t>My Database can ensure the integrity of patient information and makes it readily accessible by healthcare professionals who are interacting with the patient. It can generate a patient’s invoice based on the patient’s record and history.</w:t>
      </w:r>
    </w:p>
    <w:p w14:paraId="4C2B32EE" w14:textId="77777777" w:rsidR="00762434" w:rsidRDefault="00762434" w:rsidP="009F216F">
      <w:pPr>
        <w:rPr>
          <w:b/>
        </w:rPr>
      </w:pPr>
    </w:p>
    <w:p w14:paraId="304DAB4E" w14:textId="77777777" w:rsidR="009F216F" w:rsidRDefault="009F216F" w:rsidP="009F216F">
      <w:pPr>
        <w:rPr>
          <w:b/>
        </w:rPr>
      </w:pPr>
      <w:r w:rsidRPr="008029B3">
        <w:rPr>
          <w:b/>
        </w:rPr>
        <w:t xml:space="preserve">What </w:t>
      </w:r>
      <w:r w:rsidRPr="004B0876">
        <w:rPr>
          <w:u w:val="single"/>
        </w:rPr>
        <w:t>total point value</w:t>
      </w:r>
      <w:r w:rsidRPr="008029B3">
        <w:t xml:space="preserve"> </w:t>
      </w:r>
      <w:r w:rsidRPr="008029B3">
        <w:rPr>
          <w:b/>
        </w:rPr>
        <w:t xml:space="preserve">do you feel your </w:t>
      </w:r>
      <w:r>
        <w:rPr>
          <w:b/>
        </w:rPr>
        <w:t xml:space="preserve">database </w:t>
      </w:r>
      <w:r w:rsidRPr="008029B3">
        <w:rPr>
          <w:b/>
        </w:rPr>
        <w:t>system should be awarded and why?</w:t>
      </w:r>
      <w:r>
        <w:rPr>
          <w:b/>
        </w:rPr>
        <w:t xml:space="preserve"> </w:t>
      </w:r>
    </w:p>
    <w:p w14:paraId="2EB196D2" w14:textId="77777777" w:rsidR="00481213" w:rsidRPr="008029B3" w:rsidRDefault="00481213" w:rsidP="009F216F">
      <w:pPr>
        <w:rPr>
          <w:b/>
        </w:rPr>
      </w:pPr>
      <w:r>
        <w:rPr>
          <w:b/>
        </w:rPr>
        <w:tab/>
      </w:r>
    </w:p>
    <w:p w14:paraId="6DF3B4B4" w14:textId="0A2BF78B" w:rsidR="009F216F" w:rsidRDefault="00481213" w:rsidP="00481213">
      <w:pPr>
        <w:pStyle w:val="ListParagraph"/>
      </w:pPr>
      <w:r w:rsidRPr="00481213">
        <w:t xml:space="preserve">I believe my database was a thoughtful process and can serve as a precursor to making a more intricate system that can make a more efficient business process. </w:t>
      </w:r>
    </w:p>
    <w:sectPr w:rsidR="009F21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A733BC"/>
    <w:multiLevelType w:val="hybridMultilevel"/>
    <w:tmpl w:val="54E441DC"/>
    <w:lvl w:ilvl="0" w:tplc="A8483D2C">
      <w:start w:val="4"/>
      <w:numFmt w:val="bullet"/>
      <w:lvlText w:val=""/>
      <w:lvlJc w:val="left"/>
      <w:pPr>
        <w:ind w:left="510" w:hanging="360"/>
      </w:pPr>
      <w:rPr>
        <w:rFonts w:ascii="Wingdings" w:eastAsiaTheme="minorHAnsi" w:hAnsi="Wingdings" w:cstheme="minorBidi"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1" w15:restartNumberingAfterBreak="0">
    <w:nsid w:val="705F4DA7"/>
    <w:multiLevelType w:val="hybridMultilevel"/>
    <w:tmpl w:val="69C055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MTcxMTIzMTQ1NTZX0lEKTi0uzszPAykwrgUA/CtNnywAAAA="/>
  </w:docVars>
  <w:rsids>
    <w:rsidRoot w:val="009F216F"/>
    <w:rsid w:val="00157A60"/>
    <w:rsid w:val="00193E55"/>
    <w:rsid w:val="002150C7"/>
    <w:rsid w:val="002C4C35"/>
    <w:rsid w:val="0040307B"/>
    <w:rsid w:val="00404E8F"/>
    <w:rsid w:val="00481213"/>
    <w:rsid w:val="00762434"/>
    <w:rsid w:val="00995247"/>
    <w:rsid w:val="009F216F"/>
    <w:rsid w:val="00AF4F20"/>
    <w:rsid w:val="00ED33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EEFCC"/>
  <w15:chartTrackingRefBased/>
  <w15:docId w15:val="{FC2D8E5A-7621-4736-9D95-76079583A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9F216F"/>
  </w:style>
  <w:style w:type="character" w:customStyle="1" w:styleId="DateChar">
    <w:name w:val="Date Char"/>
    <w:basedOn w:val="DefaultParagraphFont"/>
    <w:link w:val="Date"/>
    <w:uiPriority w:val="99"/>
    <w:semiHidden/>
    <w:rsid w:val="009F216F"/>
  </w:style>
  <w:style w:type="paragraph" w:styleId="ListParagraph">
    <w:name w:val="List Paragraph"/>
    <w:basedOn w:val="Normal"/>
    <w:uiPriority w:val="34"/>
    <w:qFormat/>
    <w:rsid w:val="009F216F"/>
    <w:pPr>
      <w:ind w:left="720"/>
      <w:contextualSpacing/>
    </w:pPr>
  </w:style>
  <w:style w:type="table" w:styleId="TableGrid">
    <w:name w:val="Table Grid"/>
    <w:basedOn w:val="TableNormal"/>
    <w:uiPriority w:val="39"/>
    <w:rsid w:val="009F216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ivious Fischer</dc:creator>
  <cp:keywords/>
  <dc:description/>
  <cp:lastModifiedBy>Arkivious Fischer</cp:lastModifiedBy>
  <cp:revision>6</cp:revision>
  <dcterms:created xsi:type="dcterms:W3CDTF">2018-12-10T20:30:00Z</dcterms:created>
  <dcterms:modified xsi:type="dcterms:W3CDTF">2019-07-05T04:35:00Z</dcterms:modified>
</cp:coreProperties>
</file>